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315"/>
        <w:tblW w:w="11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7"/>
      </w:tblGrid>
      <w:tr w:rsidR="00B54F3A" w14:paraId="08A5EBF8" w14:textId="77777777" w:rsidTr="00F94452">
        <w:trPr>
          <w:trHeight w:val="210"/>
        </w:trPr>
        <w:tc>
          <w:tcPr>
            <w:tcW w:w="11067" w:type="dxa"/>
            <w:tcMar>
              <w:top w:w="1531" w:type="dxa"/>
              <w:left w:w="0" w:type="dxa"/>
              <w:right w:w="0" w:type="dxa"/>
            </w:tcMar>
          </w:tcPr>
          <w:p w14:paraId="3F931553" w14:textId="77777777" w:rsidR="003D61AF" w:rsidRPr="00EB68B8" w:rsidRDefault="00291F08" w:rsidP="003D61AF">
            <w:pPr>
              <w:pStyle w:val="Documenttitle"/>
            </w:pPr>
            <w:bookmarkStart w:id="0" w:name="_Hlk117243674"/>
            <w:bookmarkEnd w:id="0"/>
            <w:r w:rsidRPr="003A0C05">
              <w:rPr>
                <w:szCs w:val="52"/>
              </w:rPr>
              <w:t>Taumafaina o vai pe a uma se lologa</w:t>
            </w:r>
          </w:p>
        </w:tc>
      </w:tr>
      <w:tr w:rsidR="00B54F3A" w14:paraId="01ACF4E3" w14:textId="77777777" w:rsidTr="00F94452">
        <w:trPr>
          <w:trHeight w:val="259"/>
        </w:trPr>
        <w:tc>
          <w:tcPr>
            <w:tcW w:w="11067" w:type="dxa"/>
          </w:tcPr>
          <w:p w14:paraId="605A4243" w14:textId="77777777" w:rsidR="003D61AF" w:rsidRPr="00F63D71" w:rsidRDefault="00291F08" w:rsidP="003D61AF">
            <w:pPr>
              <w:pStyle w:val="Documentsubtitle"/>
            </w:pPr>
            <w:r>
              <w:t xml:space="preserve">Faamatalaga i le taimi ma pe faapefea ona taumafa vai pe a uma se lologa </w:t>
            </w:r>
          </w:p>
        </w:tc>
      </w:tr>
      <w:tr w:rsidR="00B54F3A" w14:paraId="1B5E86F1" w14:textId="77777777" w:rsidTr="00F94452">
        <w:trPr>
          <w:trHeight w:val="96"/>
        </w:trPr>
        <w:tc>
          <w:tcPr>
            <w:tcW w:w="11067" w:type="dxa"/>
          </w:tcPr>
          <w:p w14:paraId="633B5532" w14:textId="77777777" w:rsidR="007A729F" w:rsidRDefault="00291F08" w:rsidP="003D61AF">
            <w:pPr>
              <w:pStyle w:val="Bannermarking"/>
              <w:spacing w:after="120"/>
            </w:pPr>
            <w:r>
              <w:t>Samoan | Gagana Samoa</w:t>
            </w:r>
          </w:p>
          <w:p w14:paraId="764049DC" w14:textId="77777777" w:rsidR="003D61AF" w:rsidRPr="001E5058" w:rsidRDefault="00291F08" w:rsidP="003D61AF">
            <w:pPr>
              <w:pStyle w:val="Bannermarking"/>
              <w:spacing w:after="120"/>
            </w:pPr>
            <w:r w:rsidRPr="00361203">
              <w:fldChar w:fldCharType="begin"/>
            </w:r>
            <w:r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146B9582" w14:textId="77777777" w:rsidR="0074696E" w:rsidRPr="004C6EEE" w:rsidRDefault="00291F08" w:rsidP="00EC40D5">
      <w:pPr>
        <w:pStyle w:val="Sectionbreakfirstpage"/>
      </w:pPr>
      <w:r>
        <w:rPr>
          <w:lang w:val="en-US"/>
        </w:rPr>
        <w:drawing>
          <wp:anchor distT="0" distB="0" distL="114300" distR="114300" simplePos="0" relativeHeight="251658240" behindDoc="1" locked="1" layoutInCell="1" allowOverlap="1" wp14:anchorId="15CC92DB" wp14:editId="642A9135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293586" name="Picture 9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35A6A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p w14:paraId="5EC08B91" w14:textId="77777777" w:rsidR="00A57128" w:rsidRPr="003D61AF" w:rsidRDefault="00291F08" w:rsidP="00885876">
      <w:pPr>
        <w:pStyle w:val="DHHSbody"/>
        <w:rPr>
          <w:sz w:val="19"/>
          <w:szCs w:val="19"/>
          <w:lang w:eastAsia="en-AU"/>
        </w:rPr>
      </w:pPr>
      <w:r w:rsidRPr="003D61AF">
        <w:rPr>
          <w:sz w:val="19"/>
          <w:szCs w:val="19"/>
          <w:lang w:eastAsia="en-AU"/>
        </w:rPr>
        <w:lastRenderedPageBreak/>
        <w:t xml:space="preserve">A uma se lologa, o lau fai vai o le a fautua atu ia oe pe o sefe le vai i le inu. E latou te ono tuu maia se: </w:t>
      </w:r>
    </w:p>
    <w:p w14:paraId="1BB72BA5" w14:textId="77777777" w:rsidR="00A57128" w:rsidRPr="003D61AF" w:rsidRDefault="00291F08" w:rsidP="00885876">
      <w:pPr>
        <w:pStyle w:val="DHHSbody"/>
        <w:rPr>
          <w:sz w:val="19"/>
          <w:szCs w:val="19"/>
          <w:lang w:eastAsia="en-AU"/>
        </w:rPr>
      </w:pPr>
      <w:r w:rsidRPr="003D61AF">
        <w:rPr>
          <w:b/>
          <w:bCs/>
          <w:sz w:val="19"/>
          <w:szCs w:val="19"/>
          <w:lang w:eastAsia="en-AU"/>
        </w:rPr>
        <w:t>Lapata'iga e aua le inuina le vai</w:t>
      </w:r>
      <w:r w:rsidRPr="003D61AF">
        <w:rPr>
          <w:sz w:val="19"/>
          <w:szCs w:val="19"/>
          <w:lang w:eastAsia="en-AU"/>
        </w:rPr>
        <w:t>: O lau vai e tele vailaau ma mea oona e leaga ma a inumia e matuā e ma'i ai.</w:t>
      </w:r>
    </w:p>
    <w:p w14:paraId="5D1216FB" w14:textId="3F991EDE" w:rsidR="008359B0" w:rsidRPr="003D61AF" w:rsidRDefault="00291F08" w:rsidP="00885876">
      <w:pPr>
        <w:pStyle w:val="DHHSbody"/>
        <w:rPr>
          <w:sz w:val="19"/>
          <w:szCs w:val="19"/>
          <w:lang w:eastAsia="en-AU"/>
        </w:rPr>
      </w:pPr>
      <w:r w:rsidRPr="003D61AF">
        <w:rPr>
          <w:b/>
          <w:bCs/>
          <w:sz w:val="19"/>
          <w:szCs w:val="19"/>
          <w:lang w:eastAsia="en-AU"/>
        </w:rPr>
        <w:t>Lapata'iga i le faapunaina o vai</w:t>
      </w:r>
      <w:r w:rsidRPr="003D61AF">
        <w:rPr>
          <w:sz w:val="19"/>
          <w:szCs w:val="19"/>
          <w:lang w:eastAsia="en-AU"/>
        </w:rPr>
        <w:t xml:space="preserve">: E ono iai ni siama i lau vai ma e tatau ona faapuna ae le'i faaaogaina. O le </w:t>
      </w:r>
      <w:proofErr w:type="spellStart"/>
      <w:r w:rsidRPr="003D61AF">
        <w:rPr>
          <w:sz w:val="19"/>
          <w:szCs w:val="19"/>
          <w:lang w:eastAsia="en-AU"/>
        </w:rPr>
        <w:t>inuina</w:t>
      </w:r>
      <w:proofErr w:type="spellEnd"/>
      <w:r w:rsidRPr="003D61AF">
        <w:rPr>
          <w:sz w:val="19"/>
          <w:szCs w:val="19"/>
          <w:lang w:eastAsia="en-AU"/>
        </w:rPr>
        <w:t xml:space="preserve"> o </w:t>
      </w:r>
      <w:proofErr w:type="spellStart"/>
      <w:r w:rsidRPr="003D61AF">
        <w:rPr>
          <w:sz w:val="19"/>
          <w:szCs w:val="19"/>
          <w:lang w:eastAsia="en-AU"/>
        </w:rPr>
        <w:t>vai</w:t>
      </w:r>
      <w:proofErr w:type="spellEnd"/>
      <w:r w:rsidRPr="003D61AF">
        <w:rPr>
          <w:sz w:val="19"/>
          <w:szCs w:val="19"/>
          <w:lang w:eastAsia="en-AU"/>
        </w:rPr>
        <w:t xml:space="preserve"> </w:t>
      </w:r>
      <w:r w:rsidR="00883D0B">
        <w:rPr>
          <w:sz w:val="19"/>
          <w:szCs w:val="19"/>
          <w:lang w:eastAsia="en-AU"/>
        </w:rPr>
        <w:t>a</w:t>
      </w:r>
      <w:r w:rsidRPr="003D61AF">
        <w:rPr>
          <w:sz w:val="19"/>
          <w:szCs w:val="19"/>
          <w:lang w:eastAsia="en-AU"/>
        </w:rPr>
        <w:t xml:space="preserve">e </w:t>
      </w:r>
      <w:proofErr w:type="spellStart"/>
      <w:r w:rsidRPr="003D61AF">
        <w:rPr>
          <w:sz w:val="19"/>
          <w:szCs w:val="19"/>
          <w:lang w:eastAsia="en-AU"/>
        </w:rPr>
        <w:t>le'i</w:t>
      </w:r>
      <w:proofErr w:type="spellEnd"/>
      <w:r w:rsidRPr="003D61AF">
        <w:rPr>
          <w:sz w:val="19"/>
          <w:szCs w:val="19"/>
          <w:lang w:eastAsia="en-AU"/>
        </w:rPr>
        <w:t xml:space="preserve"> </w:t>
      </w:r>
      <w:proofErr w:type="spellStart"/>
      <w:r w:rsidRPr="003D61AF">
        <w:rPr>
          <w:sz w:val="19"/>
          <w:szCs w:val="19"/>
          <w:lang w:eastAsia="en-AU"/>
        </w:rPr>
        <w:t>faapunaina</w:t>
      </w:r>
      <w:proofErr w:type="spellEnd"/>
      <w:r w:rsidRPr="003D61AF">
        <w:rPr>
          <w:sz w:val="19"/>
          <w:szCs w:val="19"/>
          <w:lang w:eastAsia="en-AU"/>
        </w:rPr>
        <w:t xml:space="preserve"> e </w:t>
      </w:r>
      <w:proofErr w:type="spellStart"/>
      <w:r w:rsidRPr="003D61AF">
        <w:rPr>
          <w:sz w:val="19"/>
          <w:szCs w:val="19"/>
          <w:lang w:eastAsia="en-AU"/>
        </w:rPr>
        <w:t>mafai</w:t>
      </w:r>
      <w:proofErr w:type="spellEnd"/>
      <w:r w:rsidRPr="003D61AF">
        <w:rPr>
          <w:sz w:val="19"/>
          <w:szCs w:val="19"/>
          <w:lang w:eastAsia="en-AU"/>
        </w:rPr>
        <w:t xml:space="preserve"> ona e ma'i ai. </w:t>
      </w:r>
    </w:p>
    <w:p w14:paraId="1A088450" w14:textId="77777777" w:rsidR="00885876" w:rsidRPr="003D61AF" w:rsidRDefault="00291F08" w:rsidP="00885876">
      <w:pPr>
        <w:pStyle w:val="Heading1"/>
        <w:spacing w:before="120" w:after="120" w:line="360" w:lineRule="atLeast"/>
        <w:rPr>
          <w:b/>
          <w:bCs w:val="0"/>
          <w:sz w:val="22"/>
          <w:szCs w:val="22"/>
        </w:rPr>
      </w:pPr>
      <w:r w:rsidRPr="003D61AF">
        <w:rPr>
          <w:b/>
          <w:bCs w:val="0"/>
          <w:sz w:val="22"/>
          <w:szCs w:val="22"/>
        </w:rPr>
        <w:t xml:space="preserve">O le a lau </w:t>
      </w:r>
      <w:r w:rsidRPr="003D61AF">
        <w:rPr>
          <w:b/>
          <w:bCs w:val="0"/>
          <w:sz w:val="22"/>
          <w:szCs w:val="22"/>
        </w:rPr>
        <w:t>mea e fai pe a lē mafai ona e inuina vai paipa</w:t>
      </w:r>
    </w:p>
    <w:p w14:paraId="53C89E78" w14:textId="77777777" w:rsidR="00A57128" w:rsidRDefault="00291F08" w:rsidP="00A57128">
      <w:pPr>
        <w:pStyle w:val="Bullet1"/>
        <w:numPr>
          <w:ilvl w:val="0"/>
          <w:numId w:val="0"/>
        </w:numPr>
        <w:ind w:left="284" w:hanging="284"/>
        <w:rPr>
          <w:sz w:val="19"/>
          <w:szCs w:val="19"/>
        </w:rPr>
      </w:pPr>
      <w:r w:rsidRPr="1FC59BAA">
        <w:rPr>
          <w:sz w:val="19"/>
          <w:szCs w:val="19"/>
        </w:rPr>
        <w:t xml:space="preserve">E le mafai ona e inuina vai paipa pe afai o lau fai vai na tuuina atu se 'lapata'iga e aua le inuina le vai'. </w:t>
      </w:r>
    </w:p>
    <w:p w14:paraId="52743E47" w14:textId="77777777" w:rsidR="00A57128" w:rsidRDefault="00291F08" w:rsidP="00A57128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 xml:space="preserve">E tatau ona e: </w:t>
      </w:r>
    </w:p>
    <w:p w14:paraId="50861E15" w14:textId="77777777" w:rsidR="00A57128" w:rsidRDefault="00291F08" w:rsidP="00A57128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 xml:space="preserve">lē inuina le vai paipa mai nofoaga o aafia </w:t>
      </w:r>
    </w:p>
    <w:p w14:paraId="443CE1DF" w14:textId="77777777" w:rsidR="00A57128" w:rsidRDefault="00291F08" w:rsidP="00A57128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>lē faapunaina, vai e faaaoga ai le vai</w:t>
      </w:r>
      <w:r>
        <w:rPr>
          <w:sz w:val="19"/>
          <w:szCs w:val="19"/>
        </w:rPr>
        <w:t xml:space="preserve">laau poo le pisia ona o le a le sefe ai. </w:t>
      </w:r>
    </w:p>
    <w:p w14:paraId="6EB20479" w14:textId="77777777" w:rsidR="00A57128" w:rsidRDefault="00291F08" w:rsidP="005D1301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 xml:space="preserve">Faaaoga vai tuu fagu e inu, saunia meaai, ma fagu susu a pepe, faiga o aisa, fufuluina o nifo poo vai inu a fagafao. </w:t>
      </w:r>
    </w:p>
    <w:p w14:paraId="3E627557" w14:textId="07EC5328" w:rsidR="00CB769A" w:rsidRDefault="00291F08" w:rsidP="005D1301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 xml:space="preserve">I nisi o </w:t>
      </w:r>
      <w:proofErr w:type="spellStart"/>
      <w:r w:rsidRPr="1FC59BAA">
        <w:rPr>
          <w:sz w:val="19"/>
          <w:szCs w:val="19"/>
        </w:rPr>
        <w:t>tulaga</w:t>
      </w:r>
      <w:proofErr w:type="spellEnd"/>
      <w:r w:rsidRPr="1FC59BAA">
        <w:rPr>
          <w:sz w:val="19"/>
          <w:szCs w:val="19"/>
        </w:rPr>
        <w:t xml:space="preserve">, e </w:t>
      </w:r>
      <w:proofErr w:type="spellStart"/>
      <w:r w:rsidRPr="1FC59BAA">
        <w:rPr>
          <w:sz w:val="19"/>
          <w:szCs w:val="19"/>
        </w:rPr>
        <w:t>mafai</w:t>
      </w:r>
      <w:proofErr w:type="spellEnd"/>
      <w:r w:rsidRPr="1FC59BAA">
        <w:rPr>
          <w:sz w:val="19"/>
          <w:szCs w:val="19"/>
        </w:rPr>
        <w:t xml:space="preserve"> </w:t>
      </w:r>
      <w:proofErr w:type="spellStart"/>
      <w:r w:rsidRPr="1FC59BAA">
        <w:rPr>
          <w:sz w:val="19"/>
          <w:szCs w:val="19"/>
        </w:rPr>
        <w:t>ona</w:t>
      </w:r>
      <w:proofErr w:type="spellEnd"/>
      <w:r w:rsidRPr="1FC59BAA">
        <w:rPr>
          <w:sz w:val="19"/>
          <w:szCs w:val="19"/>
        </w:rPr>
        <w:t xml:space="preserve"> e </w:t>
      </w:r>
      <w:proofErr w:type="spellStart"/>
      <w:r w:rsidRPr="1FC59BAA">
        <w:rPr>
          <w:sz w:val="19"/>
          <w:szCs w:val="19"/>
        </w:rPr>
        <w:t>faa</w:t>
      </w:r>
      <w:r w:rsidR="003A6A8E">
        <w:rPr>
          <w:sz w:val="19"/>
          <w:szCs w:val="19"/>
        </w:rPr>
        <w:t>a</w:t>
      </w:r>
      <w:r w:rsidRPr="1FC59BAA">
        <w:rPr>
          <w:sz w:val="19"/>
          <w:szCs w:val="19"/>
        </w:rPr>
        <w:t>ogaina</w:t>
      </w:r>
      <w:proofErr w:type="spellEnd"/>
      <w:r w:rsidRPr="1FC59BAA">
        <w:rPr>
          <w:sz w:val="19"/>
          <w:szCs w:val="19"/>
        </w:rPr>
        <w:t xml:space="preserve"> </w:t>
      </w:r>
      <w:proofErr w:type="spellStart"/>
      <w:r w:rsidRPr="1FC59BAA">
        <w:rPr>
          <w:sz w:val="19"/>
          <w:szCs w:val="19"/>
        </w:rPr>
        <w:t>vai</w:t>
      </w:r>
      <w:proofErr w:type="spellEnd"/>
      <w:r w:rsidRPr="1FC59BAA">
        <w:rPr>
          <w:sz w:val="19"/>
          <w:szCs w:val="19"/>
        </w:rPr>
        <w:t xml:space="preserve"> </w:t>
      </w:r>
      <w:proofErr w:type="spellStart"/>
      <w:r w:rsidRPr="1FC59BAA">
        <w:rPr>
          <w:sz w:val="19"/>
          <w:szCs w:val="19"/>
        </w:rPr>
        <w:t>paipa</w:t>
      </w:r>
      <w:proofErr w:type="spellEnd"/>
      <w:r w:rsidRPr="1FC59BAA">
        <w:rPr>
          <w:sz w:val="19"/>
          <w:szCs w:val="19"/>
        </w:rPr>
        <w:t xml:space="preserve"> e </w:t>
      </w:r>
      <w:proofErr w:type="spellStart"/>
      <w:r w:rsidRPr="1FC59BAA">
        <w:rPr>
          <w:sz w:val="19"/>
          <w:szCs w:val="19"/>
        </w:rPr>
        <w:t>faaalu</w:t>
      </w:r>
      <w:proofErr w:type="spellEnd"/>
      <w:r w:rsidRPr="1FC59BAA">
        <w:rPr>
          <w:sz w:val="19"/>
          <w:szCs w:val="19"/>
        </w:rPr>
        <w:t xml:space="preserve"> </w:t>
      </w:r>
      <w:proofErr w:type="spellStart"/>
      <w:r w:rsidRPr="1FC59BAA">
        <w:rPr>
          <w:sz w:val="19"/>
          <w:szCs w:val="19"/>
        </w:rPr>
        <w:t>ai</w:t>
      </w:r>
      <w:proofErr w:type="spellEnd"/>
      <w:r w:rsidRPr="1FC59BAA">
        <w:rPr>
          <w:sz w:val="19"/>
          <w:szCs w:val="19"/>
        </w:rPr>
        <w:t xml:space="preserve"> </w:t>
      </w:r>
      <w:proofErr w:type="spellStart"/>
      <w:r w:rsidRPr="1FC59BAA">
        <w:rPr>
          <w:sz w:val="19"/>
          <w:szCs w:val="19"/>
        </w:rPr>
        <w:t>faleese</w:t>
      </w:r>
      <w:proofErr w:type="spellEnd"/>
      <w:r w:rsidRPr="1FC59BAA">
        <w:rPr>
          <w:sz w:val="19"/>
          <w:szCs w:val="19"/>
        </w:rPr>
        <w:t xml:space="preserve">, </w:t>
      </w:r>
      <w:proofErr w:type="spellStart"/>
      <w:r w:rsidRPr="1FC59BAA">
        <w:rPr>
          <w:sz w:val="19"/>
          <w:szCs w:val="19"/>
        </w:rPr>
        <w:t>fufulu</w:t>
      </w:r>
      <w:proofErr w:type="spellEnd"/>
      <w:r w:rsidRPr="1FC59BAA">
        <w:rPr>
          <w:sz w:val="19"/>
          <w:szCs w:val="19"/>
        </w:rPr>
        <w:t xml:space="preserve"> ai ou lima, tael</w:t>
      </w:r>
      <w:r w:rsidRPr="1FC59BAA">
        <w:rPr>
          <w:sz w:val="19"/>
          <w:szCs w:val="19"/>
        </w:rPr>
        <w:t>e (faamautinoa aua le foloina le vai) ma tatā ai lavalava. Taofi le faaaogaina o le vai ma faafesoota'i lau foma'i pe afai ua mageso lou tino poo se isi aafiaga.</w:t>
      </w:r>
    </w:p>
    <w:p w14:paraId="623C6D49" w14:textId="77777777" w:rsidR="00CB769A" w:rsidRPr="00344106" w:rsidRDefault="00291F08" w:rsidP="1FC59BAA">
      <w:pPr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 xml:space="preserve">O lau fai vai o le a logoina oe pe a sefe le inuina o vai paipa. </w:t>
      </w:r>
    </w:p>
    <w:p w14:paraId="43396BD3" w14:textId="77777777" w:rsidR="00676A05" w:rsidRPr="003D61AF" w:rsidRDefault="00291F08" w:rsidP="1FC59BAA">
      <w:pPr>
        <w:pStyle w:val="Heading1"/>
        <w:spacing w:before="120" w:after="120" w:line="360" w:lineRule="atLeast"/>
        <w:rPr>
          <w:b/>
          <w:sz w:val="22"/>
          <w:szCs w:val="22"/>
        </w:rPr>
      </w:pPr>
      <w:r w:rsidRPr="003D61AF">
        <w:rPr>
          <w:b/>
          <w:sz w:val="22"/>
          <w:szCs w:val="22"/>
        </w:rPr>
        <w:t xml:space="preserve">O le a le mea e fai pe afai </w:t>
      </w:r>
      <w:r w:rsidRPr="003D61AF">
        <w:rPr>
          <w:b/>
          <w:sz w:val="22"/>
          <w:szCs w:val="22"/>
        </w:rPr>
        <w:t xml:space="preserve">e te mana'omia ona faapunaina vai paipa  </w:t>
      </w:r>
    </w:p>
    <w:p w14:paraId="0CEA637C" w14:textId="77777777" w:rsidR="00CB769A" w:rsidRPr="003A0C05" w:rsidRDefault="00291F08" w:rsidP="00CB769A">
      <w:pPr>
        <w:pStyle w:val="Bullet1"/>
        <w:numPr>
          <w:ilvl w:val="0"/>
          <w:numId w:val="0"/>
        </w:numPr>
        <w:ind w:left="284" w:hanging="284"/>
        <w:rPr>
          <w:sz w:val="19"/>
          <w:szCs w:val="19"/>
        </w:rPr>
      </w:pPr>
      <w:r w:rsidRPr="1FC59BAA">
        <w:rPr>
          <w:sz w:val="19"/>
          <w:szCs w:val="19"/>
        </w:rPr>
        <w:t xml:space="preserve">Afai ua tuuina atu e lau fai vai se 'Lapata'iga i le faapunaina o le vai' e mana'omia ona e faapunaina lau vaipaipa. </w:t>
      </w:r>
    </w:p>
    <w:p w14:paraId="16F739C2" w14:textId="77777777" w:rsidR="00CB769A" w:rsidRPr="003A0C05" w:rsidRDefault="00291F08" w:rsidP="00CB769A">
      <w:pPr>
        <w:pStyle w:val="Bullet1"/>
        <w:rPr>
          <w:sz w:val="19"/>
          <w:szCs w:val="19"/>
        </w:rPr>
      </w:pPr>
      <w:r w:rsidRPr="1FC59BAA">
        <w:rPr>
          <w:sz w:val="19"/>
          <w:szCs w:val="19"/>
        </w:rPr>
        <w:t xml:space="preserve">Faapunaina o lau vai paipa ina ia sefe e inu: </w:t>
      </w:r>
    </w:p>
    <w:p w14:paraId="256F7350" w14:textId="77777777" w:rsidR="000C7DFF" w:rsidRPr="003A0C05" w:rsidRDefault="00291F08" w:rsidP="000C7DFF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</w:rPr>
        <w:t>faapuna le vai se'ia e vaaia le tele o puta vai m</w:t>
      </w:r>
      <w:r w:rsidRPr="1FC59BAA">
        <w:rPr>
          <w:sz w:val="19"/>
          <w:szCs w:val="19"/>
        </w:rPr>
        <w:t xml:space="preserve">ai le pito i lalo o le tipoti mo se taimi faaauau. </w:t>
      </w:r>
    </w:p>
    <w:p w14:paraId="3FA78181" w14:textId="77777777" w:rsidR="00BA518D" w:rsidRPr="000C7DFF" w:rsidRDefault="00291F08" w:rsidP="1FC59BAA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</w:rPr>
        <w:t>faamalili le vai a'o le'i faaaogaina.</w:t>
      </w:r>
    </w:p>
    <w:p w14:paraId="1820099B" w14:textId="77777777" w:rsidR="00BA518D" w:rsidRPr="000C7DFF" w:rsidRDefault="00291F08" w:rsidP="1FC59BAA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</w:rPr>
        <w:t xml:space="preserve">o tipoti e iai ki tapē otometi e fetaui. O tipoti e eseese tulaga e puna ai e tatau ona faatulaga ia puna lelei. </w:t>
      </w:r>
    </w:p>
    <w:p w14:paraId="201D4DB0" w14:textId="77777777" w:rsidR="006853D4" w:rsidRDefault="00291F08" w:rsidP="00CB769A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</w:rPr>
        <w:t>tuu vai ua faapuna i se apa mamā ma tapuni</w:t>
      </w:r>
    </w:p>
    <w:p w14:paraId="1F3A0C44" w14:textId="77777777" w:rsidR="003A0C05" w:rsidRDefault="00291F08" w:rsidP="00CB769A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</w:rPr>
        <w:t>faamalili</w:t>
      </w:r>
      <w:r w:rsidRPr="1FC59BAA">
        <w:rPr>
          <w:sz w:val="19"/>
          <w:szCs w:val="19"/>
        </w:rPr>
        <w:t xml:space="preserve"> le vai a'o le'i faaaogaina.</w:t>
      </w:r>
    </w:p>
    <w:p w14:paraId="10F55071" w14:textId="77777777" w:rsidR="00F7310E" w:rsidRDefault="00291F08" w:rsidP="00CB769A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</w:rPr>
        <w:t>e tatau ona faaetete e alofia ai le mu i le vaivela.</w:t>
      </w:r>
    </w:p>
    <w:p w14:paraId="2E1BBA52" w14:textId="77777777" w:rsidR="003A0C05" w:rsidRDefault="00291F08" w:rsidP="003D61AF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 xml:space="preserve">E tatau ona faaaogaina vai faapuna mo le inuina, saunia meaai, vai suamalie ma fagu susu a pepe, faiga o aisa, fufuluina o nifo ma vai inu a fagafao. </w:t>
      </w:r>
    </w:p>
    <w:p w14:paraId="78C7A943" w14:textId="1BF502F7" w:rsidR="003A0C05" w:rsidRDefault="00291F08" w:rsidP="003A0C05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>O vai e le'i faapunaina</w:t>
      </w:r>
      <w:r w:rsidRPr="1FC59BAA">
        <w:rPr>
          <w:sz w:val="19"/>
          <w:szCs w:val="19"/>
        </w:rPr>
        <w:t xml:space="preserve"> e mafai ona faaaoga mo le fufuluina o lima, taele (faamautinoa aua le </w:t>
      </w:r>
      <w:proofErr w:type="spellStart"/>
      <w:r w:rsidRPr="1FC59BAA">
        <w:rPr>
          <w:sz w:val="19"/>
          <w:szCs w:val="19"/>
        </w:rPr>
        <w:t>foloina</w:t>
      </w:r>
      <w:proofErr w:type="spellEnd"/>
      <w:r w:rsidRPr="1FC59BAA">
        <w:rPr>
          <w:sz w:val="19"/>
          <w:szCs w:val="19"/>
        </w:rPr>
        <w:t xml:space="preserve"> le </w:t>
      </w:r>
      <w:proofErr w:type="spellStart"/>
      <w:r w:rsidRPr="1FC59BAA">
        <w:rPr>
          <w:sz w:val="19"/>
          <w:szCs w:val="19"/>
        </w:rPr>
        <w:t>vai</w:t>
      </w:r>
      <w:proofErr w:type="spellEnd"/>
      <w:r w:rsidRPr="1FC59BAA">
        <w:rPr>
          <w:sz w:val="19"/>
          <w:szCs w:val="19"/>
        </w:rPr>
        <w:t xml:space="preserve">), </w:t>
      </w:r>
      <w:proofErr w:type="spellStart"/>
      <w:r w:rsidRPr="1FC59BAA">
        <w:rPr>
          <w:sz w:val="19"/>
          <w:szCs w:val="19"/>
        </w:rPr>
        <w:t>faaalu</w:t>
      </w:r>
      <w:proofErr w:type="spellEnd"/>
      <w:r w:rsidRPr="1FC59BAA">
        <w:rPr>
          <w:sz w:val="19"/>
          <w:szCs w:val="19"/>
        </w:rPr>
        <w:t xml:space="preserve"> </w:t>
      </w:r>
      <w:proofErr w:type="spellStart"/>
      <w:r w:rsidRPr="1FC59BAA">
        <w:rPr>
          <w:sz w:val="19"/>
          <w:szCs w:val="19"/>
        </w:rPr>
        <w:t>ai</w:t>
      </w:r>
      <w:proofErr w:type="spellEnd"/>
      <w:r w:rsidRPr="1FC59BAA">
        <w:rPr>
          <w:sz w:val="19"/>
          <w:szCs w:val="19"/>
        </w:rPr>
        <w:t xml:space="preserve"> le </w:t>
      </w:r>
      <w:proofErr w:type="spellStart"/>
      <w:r w:rsidR="003A6A8E" w:rsidRPr="1FC59BAA">
        <w:rPr>
          <w:sz w:val="19"/>
          <w:szCs w:val="19"/>
        </w:rPr>
        <w:t>fale</w:t>
      </w:r>
      <w:r w:rsidR="003A6A8E">
        <w:rPr>
          <w:sz w:val="19"/>
          <w:szCs w:val="19"/>
        </w:rPr>
        <w:t>ese</w:t>
      </w:r>
      <w:proofErr w:type="spellEnd"/>
      <w:r w:rsidRPr="1FC59BAA">
        <w:rPr>
          <w:sz w:val="19"/>
          <w:szCs w:val="19"/>
        </w:rPr>
        <w:t xml:space="preserve">, </w:t>
      </w:r>
      <w:proofErr w:type="spellStart"/>
      <w:r w:rsidRPr="1FC59BAA">
        <w:rPr>
          <w:sz w:val="19"/>
          <w:szCs w:val="19"/>
        </w:rPr>
        <w:t>fufuluina</w:t>
      </w:r>
      <w:proofErr w:type="spellEnd"/>
      <w:r w:rsidRPr="1FC59BAA">
        <w:rPr>
          <w:sz w:val="19"/>
          <w:szCs w:val="19"/>
        </w:rPr>
        <w:t xml:space="preserve"> o </w:t>
      </w:r>
      <w:proofErr w:type="spellStart"/>
      <w:r w:rsidRPr="1FC59BAA">
        <w:rPr>
          <w:sz w:val="19"/>
          <w:szCs w:val="19"/>
        </w:rPr>
        <w:t>ipu</w:t>
      </w:r>
      <w:proofErr w:type="spellEnd"/>
      <w:r w:rsidRPr="1FC59BAA">
        <w:rPr>
          <w:sz w:val="19"/>
          <w:szCs w:val="19"/>
        </w:rPr>
        <w:t xml:space="preserve"> ma tatā ai lavalava ma faiga o togalaau poo le fuiina o fafo. </w:t>
      </w:r>
    </w:p>
    <w:p w14:paraId="1EB56880" w14:textId="77777777" w:rsidR="003A0C05" w:rsidRDefault="00291F08" w:rsidP="003A0C05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</w:rPr>
        <w:t>O lau fai vai o le a logoina oe pe a sefe le inuina o lau vai paipa</w:t>
      </w:r>
      <w:r w:rsidRPr="1FC59BAA">
        <w:rPr>
          <w:sz w:val="19"/>
          <w:szCs w:val="19"/>
        </w:rPr>
        <w:t xml:space="preserve"> e aunoa ma le faapunaina. </w:t>
      </w:r>
    </w:p>
    <w:p w14:paraId="3076C567" w14:textId="77777777" w:rsidR="008D11CB" w:rsidRPr="008D11CB" w:rsidRDefault="00291F08" w:rsidP="008D11CB">
      <w:pPr>
        <w:pStyle w:val="Heading1"/>
        <w:spacing w:before="120" w:after="120" w:line="360" w:lineRule="atLeast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Vaai se fesoasoani</w:t>
      </w:r>
    </w:p>
    <w:p w14:paraId="577FBE28" w14:textId="77777777" w:rsidR="003A0C05" w:rsidRPr="002264BB" w:rsidRDefault="00291F08" w:rsidP="003A0C05">
      <w:pPr>
        <w:pStyle w:val="DHHSbullet1"/>
        <w:numPr>
          <w:ilvl w:val="0"/>
          <w:numId w:val="12"/>
        </w:numPr>
        <w:rPr>
          <w:sz w:val="19"/>
          <w:szCs w:val="19"/>
          <w:lang w:eastAsia="en-AU"/>
        </w:rPr>
      </w:pPr>
      <w:r w:rsidRPr="002264BB">
        <w:rPr>
          <w:sz w:val="19"/>
          <w:szCs w:val="19"/>
          <w:lang w:eastAsia="en-AU"/>
        </w:rPr>
        <w:t xml:space="preserve">Faafesoota'i lau fai vai mo faamatalaga &lt;www.water.vic.gov.au/water-industry-and-customers/know-your-water-corporation&gt; </w:t>
      </w:r>
    </w:p>
    <w:p w14:paraId="5AAEF825" w14:textId="77777777" w:rsidR="00ED1B6C" w:rsidRPr="002264BB" w:rsidRDefault="00291F08" w:rsidP="00ED1B6C">
      <w:pPr>
        <w:pStyle w:val="DHHSbullet1"/>
        <w:numPr>
          <w:ilvl w:val="0"/>
          <w:numId w:val="12"/>
        </w:numPr>
        <w:rPr>
          <w:sz w:val="19"/>
          <w:szCs w:val="19"/>
        </w:rPr>
      </w:pPr>
      <w:r w:rsidRPr="002264BB">
        <w:rPr>
          <w:sz w:val="19"/>
          <w:szCs w:val="19"/>
          <w:lang w:eastAsia="en-AU"/>
        </w:rPr>
        <w:t xml:space="preserve">Afai o e popole ona sa e inuina vai leaga pe maua i aūga o le manava tata, faafesoota'i </w:t>
      </w:r>
      <w:r w:rsidRPr="002264BB">
        <w:rPr>
          <w:sz w:val="19"/>
          <w:szCs w:val="19"/>
          <w:lang w:eastAsia="en-AU"/>
        </w:rPr>
        <w:t>lau foma'i.</w:t>
      </w:r>
    </w:p>
    <w:p w14:paraId="057287B3" w14:textId="77777777" w:rsidR="008D11CB" w:rsidRPr="002264BB" w:rsidRDefault="00291F08" w:rsidP="003D61AF">
      <w:pPr>
        <w:pStyle w:val="DHHSbullet1"/>
        <w:ind w:left="0" w:firstLine="0"/>
        <w:rPr>
          <w:sz w:val="19"/>
          <w:szCs w:val="19"/>
        </w:rPr>
      </w:pPr>
      <w:r w:rsidRPr="002264BB">
        <w:rPr>
          <w:sz w:val="19"/>
          <w:szCs w:val="19"/>
        </w:rPr>
        <w:t xml:space="preserve">A fia maua lenei lomiga i se auala e faigofie ona faitau ai, imeli </w:t>
      </w:r>
      <w:hyperlink r:id="rId14" w:history="1">
        <w:r w:rsidR="00B42CE8" w:rsidRPr="002264BB">
          <w:rPr>
            <w:rStyle w:val="Hyperlink"/>
            <w:sz w:val="19"/>
            <w:szCs w:val="19"/>
          </w:rPr>
          <w:t>le pph.communications@health.vic.gov.au</w:t>
        </w:r>
      </w:hyperlink>
    </w:p>
    <w:sectPr w:rsidR="008D11CB" w:rsidRPr="002264BB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81CFE" w14:textId="77777777" w:rsidR="00291F08" w:rsidRDefault="00291F08">
      <w:pPr>
        <w:spacing w:after="0" w:line="240" w:lineRule="auto"/>
      </w:pPr>
      <w:r>
        <w:separator/>
      </w:r>
    </w:p>
  </w:endnote>
  <w:endnote w:type="continuationSeparator" w:id="0">
    <w:p w14:paraId="26963D17" w14:textId="77777777" w:rsidR="00291F08" w:rsidRDefault="00291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55850ACE-CD10-4934-8079-7EB84839E21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DE674" w14:textId="77777777" w:rsidR="00F83B61" w:rsidRDefault="00F83B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6610F" w14:textId="77777777" w:rsidR="00344321" w:rsidRDefault="00291F08">
    <w:pPr>
      <w:pStyle w:val="Footer"/>
    </w:pPr>
    <w:bookmarkStart w:id="1" w:name="_GoBack"/>
    <w:bookmarkEnd w:id="1"/>
    <w:r>
      <w:rPr>
        <w:noProof/>
        <w:lang w:val="en-US"/>
      </w:rPr>
      <w:drawing>
        <wp:anchor distT="0" distB="0" distL="114300" distR="114300" simplePos="0" relativeHeight="251660288" behindDoc="1" locked="1" layoutInCell="1" allowOverlap="1" wp14:anchorId="3FE2865D" wp14:editId="70497BBE">
          <wp:simplePos x="0" y="0"/>
          <wp:positionH relativeFrom="page">
            <wp:align>righ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1989666" name="Picture 8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1D1FAF" wp14:editId="4E55598F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01694cf8b489c70dcbfac07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B59ACC0" w14:textId="77777777" w:rsidR="00344321" w:rsidRPr="00F83B61" w:rsidRDefault="00291F08" w:rsidP="0034432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F83B61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4E1D1FAF" id="_x0000_t202" coordsize="21600,21600" o:spt="202" path="m,l,21600r21600,l21600,xe">
              <v:stroke joinstyle="miter"/>
              <v:path gradientshapeok="t" o:connecttype="rect"/>
            </v:shapetype>
            <v:shape id="MSIPCM01694cf8b489c70dcbfac073" o:spid="_x0000_s1026" type="#_x0000_t202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" o:allowincell="f" filled="f" stroked="f" strokeweight=".5pt">
              <v:textbox inset=",0,,0">
                <w:txbxContent>
                  <w:p w14:paraId="3B59ACC0" w14:textId="77777777" w:rsidR="00344321" w:rsidRPr="00F83B61" w:rsidRDefault="00291F08" w:rsidP="0034432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F83B61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0237B2" w14:textId="77777777" w:rsidR="00F83B61" w:rsidRDefault="00F83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81428" w14:textId="77777777" w:rsidR="00291F08" w:rsidRDefault="00291F08">
      <w:pPr>
        <w:spacing w:after="0" w:line="240" w:lineRule="auto"/>
      </w:pPr>
      <w:r>
        <w:separator/>
      </w:r>
    </w:p>
  </w:footnote>
  <w:footnote w:type="continuationSeparator" w:id="0">
    <w:p w14:paraId="4EEFFD07" w14:textId="77777777" w:rsidR="00291F08" w:rsidRDefault="00291F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A41B6" w14:textId="77777777" w:rsidR="00F83B61" w:rsidRDefault="00F83B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F8DBA" w14:textId="77777777" w:rsidR="00EC40D5" w:rsidRDefault="00EC40D5" w:rsidP="00EC40D5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0E6DD" w14:textId="77777777" w:rsidR="00F83B61" w:rsidRDefault="00F83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9CCE0A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BC915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944D42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20EC1F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168D25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8DE9EC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5A847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0ECD46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02CD2D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80274"/>
    <w:multiLevelType w:val="hybridMultilevel"/>
    <w:tmpl w:val="B30C7956"/>
    <w:lvl w:ilvl="0" w:tplc="51545D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F201A1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1A09C6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EFC871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E22FE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5C2C9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7EECF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54413A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050E5C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D43DB"/>
    <w:multiLevelType w:val="multilevel"/>
    <w:tmpl w:val="1D06E7FE"/>
    <w:numStyleLink w:val="ZZNumbersdigit"/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AA545D"/>
    <w:multiLevelType w:val="hybridMultilevel"/>
    <w:tmpl w:val="9134DD5C"/>
    <w:lvl w:ilvl="0" w:tplc="3A3461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55CAE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64E145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EF6D1A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ACB7D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F7C868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9C83C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68016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1C637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1144C"/>
    <w:multiLevelType w:val="hybridMultilevel"/>
    <w:tmpl w:val="7B749CCE"/>
    <w:lvl w:ilvl="0" w:tplc="D824766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6908F416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B074E9B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E16F2F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763AF99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6CE33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7384024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60272C2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D5AA70F0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FC324E1"/>
    <w:multiLevelType w:val="hybridMultilevel"/>
    <w:tmpl w:val="C26ACF32"/>
    <w:lvl w:ilvl="0" w:tplc="7BDC18A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31C7D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443C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78C6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049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DC8D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888F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B4A0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ECFD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89415E7"/>
    <w:multiLevelType w:val="hybridMultilevel"/>
    <w:tmpl w:val="06FA1604"/>
    <w:lvl w:ilvl="0" w:tplc="AA7497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686FC1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FA8305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DC8CF6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E8A18D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90A44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C1A716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AE2AD0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0C016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711EA0"/>
    <w:multiLevelType w:val="hybridMultilevel"/>
    <w:tmpl w:val="27F67818"/>
    <w:lvl w:ilvl="0" w:tplc="89BA44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D082D0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BBA735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2DA7B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1F4FAD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24043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E009FA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62E83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DB0D5D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C00255B"/>
    <w:multiLevelType w:val="hybridMultilevel"/>
    <w:tmpl w:val="818A1186"/>
    <w:lvl w:ilvl="0" w:tplc="59E8B462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CB867EC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BA9475A6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EBD273C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86EA3EE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B044D610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B0321BE0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D2523F22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692A0DC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8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2"/>
  </w:num>
  <w:num w:numId="5">
    <w:abstractNumId w:val="15"/>
  </w:num>
  <w:num w:numId="6">
    <w:abstractNumId w:val="9"/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10"/>
  </w:num>
  <w:num w:numId="12">
    <w:abstractNumId w:val="1"/>
  </w:num>
  <w:num w:numId="13">
    <w:abstractNumId w:val="7"/>
  </w:num>
  <w:num w:numId="14">
    <w:abstractNumId w:val="5"/>
  </w:num>
  <w:num w:numId="15">
    <w:abstractNumId w:val="14"/>
  </w:num>
  <w:num w:numId="16">
    <w:abstractNumId w:val="2"/>
  </w:num>
  <w:num w:numId="1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TIxMDazNDU2NDBR0lEKTi0uzszPAykwrAUAu9kzhS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3E39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C7DFF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507B"/>
    <w:rsid w:val="001276FA"/>
    <w:rsid w:val="00131660"/>
    <w:rsid w:val="00134297"/>
    <w:rsid w:val="00136B0F"/>
    <w:rsid w:val="0014255B"/>
    <w:rsid w:val="0014284E"/>
    <w:rsid w:val="00143372"/>
    <w:rsid w:val="001447B3"/>
    <w:rsid w:val="0014556B"/>
    <w:rsid w:val="00152073"/>
    <w:rsid w:val="00153FA4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2BF4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B76"/>
    <w:rsid w:val="00206F2F"/>
    <w:rsid w:val="0021053D"/>
    <w:rsid w:val="00210A92"/>
    <w:rsid w:val="00216C03"/>
    <w:rsid w:val="00220C04"/>
    <w:rsid w:val="0022278D"/>
    <w:rsid w:val="002249DA"/>
    <w:rsid w:val="002264BB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1F08"/>
    <w:rsid w:val="0029302E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2092"/>
    <w:rsid w:val="002B2443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C7537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4106"/>
    <w:rsid w:val="00344321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A8E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1AF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051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67A60"/>
    <w:rsid w:val="00470D7D"/>
    <w:rsid w:val="004717AC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1C2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0E98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5FBB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1F35"/>
    <w:rsid w:val="005C49DA"/>
    <w:rsid w:val="005C50F3"/>
    <w:rsid w:val="005C54B5"/>
    <w:rsid w:val="005C59B0"/>
    <w:rsid w:val="005C5BDD"/>
    <w:rsid w:val="005C5D80"/>
    <w:rsid w:val="005C5D91"/>
    <w:rsid w:val="005D07B8"/>
    <w:rsid w:val="005D1301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5809"/>
    <w:rsid w:val="005F68D1"/>
    <w:rsid w:val="005F7D69"/>
    <w:rsid w:val="0060120A"/>
    <w:rsid w:val="00605908"/>
    <w:rsid w:val="0060737D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2266"/>
    <w:rsid w:val="0068454C"/>
    <w:rsid w:val="00684B68"/>
    <w:rsid w:val="00684FAA"/>
    <w:rsid w:val="006853D4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A2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29F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16E3"/>
    <w:rsid w:val="008229C0"/>
    <w:rsid w:val="00823275"/>
    <w:rsid w:val="0082366F"/>
    <w:rsid w:val="00826A0B"/>
    <w:rsid w:val="00827495"/>
    <w:rsid w:val="00831329"/>
    <w:rsid w:val="00833537"/>
    <w:rsid w:val="008338A2"/>
    <w:rsid w:val="008352B9"/>
    <w:rsid w:val="008359B0"/>
    <w:rsid w:val="00835FAF"/>
    <w:rsid w:val="00836B19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6B39"/>
    <w:rsid w:val="00867D9D"/>
    <w:rsid w:val="00872E0A"/>
    <w:rsid w:val="00873594"/>
    <w:rsid w:val="00875285"/>
    <w:rsid w:val="0087629A"/>
    <w:rsid w:val="00882E70"/>
    <w:rsid w:val="00883D0B"/>
    <w:rsid w:val="00884B62"/>
    <w:rsid w:val="0088529C"/>
    <w:rsid w:val="00885876"/>
    <w:rsid w:val="008871B9"/>
    <w:rsid w:val="008875C0"/>
    <w:rsid w:val="00887903"/>
    <w:rsid w:val="0089270A"/>
    <w:rsid w:val="00893AF6"/>
    <w:rsid w:val="008949EB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00C7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3B2A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4C6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737"/>
    <w:rsid w:val="009C1D34"/>
    <w:rsid w:val="009C5E77"/>
    <w:rsid w:val="009C7A7E"/>
    <w:rsid w:val="009D02E8"/>
    <w:rsid w:val="009D09E5"/>
    <w:rsid w:val="009D2ABA"/>
    <w:rsid w:val="009D37A7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7B5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1B17"/>
    <w:rsid w:val="00A11EB1"/>
    <w:rsid w:val="00A12069"/>
    <w:rsid w:val="00A1389F"/>
    <w:rsid w:val="00A157B1"/>
    <w:rsid w:val="00A15C2C"/>
    <w:rsid w:val="00A17C92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26D"/>
    <w:rsid w:val="00A54715"/>
    <w:rsid w:val="00A568A8"/>
    <w:rsid w:val="00A57128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41A1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85E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4F3A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2C84"/>
    <w:rsid w:val="00B94CD5"/>
    <w:rsid w:val="00B950BC"/>
    <w:rsid w:val="00B96105"/>
    <w:rsid w:val="00B9714C"/>
    <w:rsid w:val="00BA04B5"/>
    <w:rsid w:val="00BA29AD"/>
    <w:rsid w:val="00BA33CF"/>
    <w:rsid w:val="00BA3F8D"/>
    <w:rsid w:val="00BA518D"/>
    <w:rsid w:val="00BB4ABE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41D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56A09"/>
    <w:rsid w:val="00C602FF"/>
    <w:rsid w:val="00C60702"/>
    <w:rsid w:val="00C61174"/>
    <w:rsid w:val="00C6148F"/>
    <w:rsid w:val="00C61657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0956"/>
    <w:rsid w:val="00C82715"/>
    <w:rsid w:val="00C863C4"/>
    <w:rsid w:val="00C86AD0"/>
    <w:rsid w:val="00C86CBB"/>
    <w:rsid w:val="00C8746D"/>
    <w:rsid w:val="00C920EA"/>
    <w:rsid w:val="00C9310B"/>
    <w:rsid w:val="00C9379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C0C72"/>
    <w:rsid w:val="00CC2BFD"/>
    <w:rsid w:val="00CC34F0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CF74ED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981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4484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1BA5"/>
    <w:rsid w:val="00DC219B"/>
    <w:rsid w:val="00DC2CF1"/>
    <w:rsid w:val="00DC4D31"/>
    <w:rsid w:val="00DC4FCF"/>
    <w:rsid w:val="00DC50E0"/>
    <w:rsid w:val="00DC6386"/>
    <w:rsid w:val="00DD03A4"/>
    <w:rsid w:val="00DD0A48"/>
    <w:rsid w:val="00DD0F67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2C1E"/>
    <w:rsid w:val="00E03C4D"/>
    <w:rsid w:val="00E06B75"/>
    <w:rsid w:val="00E11332"/>
    <w:rsid w:val="00E11352"/>
    <w:rsid w:val="00E140B5"/>
    <w:rsid w:val="00E170DC"/>
    <w:rsid w:val="00E17546"/>
    <w:rsid w:val="00E210B5"/>
    <w:rsid w:val="00E225BC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1A25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579B3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310E"/>
    <w:rsid w:val="00F752D2"/>
    <w:rsid w:val="00F76CAB"/>
    <w:rsid w:val="00F772C6"/>
    <w:rsid w:val="00F815B5"/>
    <w:rsid w:val="00F81AF2"/>
    <w:rsid w:val="00F82ABB"/>
    <w:rsid w:val="00F83598"/>
    <w:rsid w:val="00F83B61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4452"/>
    <w:rsid w:val="00F947ED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5958"/>
    <w:rsid w:val="00FB6481"/>
    <w:rsid w:val="00FB6D36"/>
    <w:rsid w:val="00FC074F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E7AAB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170B91"/>
    <w:rsid w:val="0B195694"/>
    <w:rsid w:val="0B6DE39D"/>
    <w:rsid w:val="0B73EB58"/>
    <w:rsid w:val="0B745273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C59BAA"/>
    <w:rsid w:val="1FE7FEF3"/>
    <w:rsid w:val="211AE3FC"/>
    <w:rsid w:val="21305DD9"/>
    <w:rsid w:val="21D5D1A4"/>
    <w:rsid w:val="23AB7088"/>
    <w:rsid w:val="2436ADDF"/>
    <w:rsid w:val="2503FDFC"/>
    <w:rsid w:val="2559710A"/>
    <w:rsid w:val="256E2528"/>
    <w:rsid w:val="25C71632"/>
    <w:rsid w:val="26422E71"/>
    <w:rsid w:val="2709F589"/>
    <w:rsid w:val="274A7C98"/>
    <w:rsid w:val="275BF627"/>
    <w:rsid w:val="28428CB2"/>
    <w:rsid w:val="28E64CF9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2E5181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AA7C7C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4D160BC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925492"/>
    <w:rsid w:val="68DE6BD7"/>
    <w:rsid w:val="6A646DDA"/>
    <w:rsid w:val="6A6BC92C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BF809D"/>
    <w:rsid w:val="73C82D18"/>
    <w:rsid w:val="7498CAFC"/>
    <w:rsid w:val="74D98EF3"/>
    <w:rsid w:val="74FFAA8B"/>
    <w:rsid w:val="75CEFC52"/>
    <w:rsid w:val="75E5E950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C94CAA1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AB86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pph.communications@health.vic.gov.au" TargetMode="Externa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10" ma:contentTypeDescription="Create a new document." ma:contentTypeScope="" ma:versionID="7b642df5961051b29d6e31822f32e7e7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7b43de522e6b71e1871d4dacdf43cff1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65046754-408F-4FAE-AAE6-F34D72CA0037}"/>
</file>

<file path=customXml/itemProps2.xml><?xml version="1.0" encoding="utf-8"?>
<ds:datastoreItem xmlns:ds="http://schemas.openxmlformats.org/officeDocument/2006/customXml" ds:itemID="{413D8FF5-56A2-4252-A8AA-8EE407AB746F}"/>
</file>

<file path=customXml/itemProps3.xml><?xml version="1.0" encoding="utf-8"?>
<ds:datastoreItem xmlns:ds="http://schemas.openxmlformats.org/officeDocument/2006/customXml" ds:itemID="{0B5E13E5-D76B-4FA7-A663-4341E70745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when and how to safely drink water after a flood </vt:lpstr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nking water - Samoan</dc:title>
  <cp:lastModifiedBy/>
  <cp:revision>1</cp:revision>
  <dcterms:created xsi:type="dcterms:W3CDTF">2022-11-08T01:12:00Z</dcterms:created>
  <dcterms:modified xsi:type="dcterms:W3CDTF">2022-11-08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a5623016-3e7c-4ae2-b214-9efeb10974d0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50:57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ContentTypeId">
    <vt:lpwstr>0x010100B8BC7B5326611A489399C0135DD21E4E</vt:lpwstr>
  </property>
</Properties>
</file>